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7E2014" w14:textId="2CFFB1BC" w:rsidR="0057044F" w:rsidRDefault="00857361">
      <w:pPr>
        <w:rPr>
          <w:b/>
          <w:bCs/>
          <w:sz w:val="30"/>
          <w:szCs w:val="30"/>
        </w:rPr>
      </w:pPr>
      <w:r w:rsidRPr="00857361">
        <w:rPr>
          <w:b/>
          <w:bCs/>
          <w:sz w:val="30"/>
          <w:szCs w:val="30"/>
        </w:rPr>
        <w:t>Problem 1,2</w:t>
      </w:r>
    </w:p>
    <w:p w14:paraId="6852571B" w14:textId="6BBE5238" w:rsidR="00857361" w:rsidRDefault="003879F6">
      <w:pPr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</w:rPr>
        <w:drawing>
          <wp:inline distT="0" distB="0" distL="0" distR="0" wp14:anchorId="61D1C10E" wp14:editId="412741E7">
            <wp:extent cx="2743200" cy="1828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sz w:val="30"/>
          <w:szCs w:val="30"/>
        </w:rPr>
        <w:t xml:space="preserve"> </w:t>
      </w:r>
      <w:r>
        <w:rPr>
          <w:b/>
          <w:bCs/>
          <w:noProof/>
          <w:sz w:val="30"/>
          <w:szCs w:val="30"/>
        </w:rPr>
        <w:drawing>
          <wp:inline distT="0" distB="0" distL="0" distR="0" wp14:anchorId="76F6A209" wp14:editId="5B67C441">
            <wp:extent cx="2743200" cy="182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652B65" w14:textId="4B3BA006" w:rsidR="003879F6" w:rsidRDefault="003879F6">
      <w:pPr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</w:rPr>
        <w:drawing>
          <wp:inline distT="0" distB="0" distL="0" distR="0" wp14:anchorId="65A4701E" wp14:editId="63428C15">
            <wp:extent cx="2743200" cy="18288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0"/>
          <w:szCs w:val="30"/>
        </w:rPr>
        <w:drawing>
          <wp:inline distT="0" distB="0" distL="0" distR="0" wp14:anchorId="6BE690B2" wp14:editId="27B7A4D7">
            <wp:extent cx="2743200" cy="1828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DD5D0" w14:textId="558FF003" w:rsidR="00347562" w:rsidRDefault="00347562">
      <w:pPr>
        <w:rPr>
          <w:b/>
          <w:bCs/>
          <w:szCs w:val="22"/>
        </w:rPr>
      </w:pPr>
    </w:p>
    <w:p w14:paraId="327A69F2" w14:textId="0DF785A0" w:rsidR="00347562" w:rsidRDefault="00347562">
      <w:pPr>
        <w:rPr>
          <w:b/>
          <w:bCs/>
          <w:szCs w:val="22"/>
        </w:rPr>
      </w:pPr>
    </w:p>
    <w:p w14:paraId="42B52ED8" w14:textId="130B6A67" w:rsidR="00347562" w:rsidRDefault="009D0C61">
      <w:pPr>
        <w:rPr>
          <w:b/>
          <w:bCs/>
          <w:szCs w:val="22"/>
        </w:rPr>
      </w:pPr>
      <w:r>
        <w:rPr>
          <w:b/>
          <w:bCs/>
          <w:szCs w:val="22"/>
        </w:rPr>
        <w:t>Pressure by Bisection Method</w:t>
      </w:r>
    </w:p>
    <w:p w14:paraId="4C1C75A3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Bisection Pressure :0.303254</w:t>
      </w:r>
    </w:p>
    <w:p w14:paraId="7AD9DE74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Bisection Pressure :461.545</w:t>
      </w:r>
    </w:p>
    <w:p w14:paraId="13380C18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Bisection Pressure :46.1601</w:t>
      </w:r>
    </w:p>
    <w:p w14:paraId="6834A33F" w14:textId="0CA776FA" w:rsidR="00347562" w:rsidRDefault="00347562" w:rsidP="00347562">
      <w:pPr>
        <w:rPr>
          <w:sz w:val="20"/>
        </w:rPr>
      </w:pPr>
      <w:r w:rsidRPr="009D0C61">
        <w:rPr>
          <w:sz w:val="20"/>
        </w:rPr>
        <w:t>Bisection Pressure :1691.65</w:t>
      </w:r>
    </w:p>
    <w:p w14:paraId="0F8C1D5B" w14:textId="463DA912" w:rsidR="009D0C61" w:rsidRDefault="009D0C61" w:rsidP="00347562">
      <w:pPr>
        <w:rPr>
          <w:sz w:val="20"/>
        </w:rPr>
      </w:pPr>
    </w:p>
    <w:p w14:paraId="468BF5F3" w14:textId="5C6A8D33" w:rsidR="009D0C61" w:rsidRPr="009D0C61" w:rsidRDefault="009D0C61" w:rsidP="00347562">
      <w:pPr>
        <w:rPr>
          <w:b/>
          <w:bCs/>
          <w:szCs w:val="22"/>
        </w:rPr>
      </w:pPr>
      <w:r>
        <w:rPr>
          <w:b/>
          <w:bCs/>
          <w:szCs w:val="22"/>
        </w:rPr>
        <w:t xml:space="preserve">Pressure </w:t>
      </w:r>
      <w:r>
        <w:rPr>
          <w:b/>
          <w:bCs/>
          <w:szCs w:val="22"/>
        </w:rPr>
        <w:t>by Newton Method</w:t>
      </w:r>
    </w:p>
    <w:p w14:paraId="4667A05F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Newton Pressure :0.303254</w:t>
      </w:r>
    </w:p>
    <w:p w14:paraId="1080395A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Newton Pressure :461.545</w:t>
      </w:r>
    </w:p>
    <w:p w14:paraId="2224E732" w14:textId="77777777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Newton Pressure :46.1601</w:t>
      </w:r>
    </w:p>
    <w:p w14:paraId="7CC63729" w14:textId="7EB7CE24" w:rsidR="00347562" w:rsidRDefault="00347562" w:rsidP="00347562">
      <w:pPr>
        <w:rPr>
          <w:sz w:val="20"/>
        </w:rPr>
      </w:pPr>
      <w:r w:rsidRPr="009D0C61">
        <w:rPr>
          <w:sz w:val="20"/>
        </w:rPr>
        <w:t>Newton Pressure :1691.65</w:t>
      </w:r>
    </w:p>
    <w:p w14:paraId="064C3CE3" w14:textId="77777777" w:rsidR="009D0C61" w:rsidRDefault="009D0C61" w:rsidP="009D0C61">
      <w:pPr>
        <w:rPr>
          <w:b/>
          <w:bCs/>
          <w:szCs w:val="22"/>
        </w:rPr>
      </w:pPr>
    </w:p>
    <w:p w14:paraId="6C6C3B81" w14:textId="483CEE72" w:rsidR="009D0C61" w:rsidRPr="009D0C61" w:rsidRDefault="009D0C61" w:rsidP="00347562">
      <w:pPr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Pressure by </w:t>
      </w:r>
      <w:r>
        <w:rPr>
          <w:b/>
          <w:bCs/>
          <w:szCs w:val="22"/>
        </w:rPr>
        <w:t>Secant</w:t>
      </w:r>
      <w:r>
        <w:rPr>
          <w:b/>
          <w:bCs/>
          <w:szCs w:val="22"/>
        </w:rPr>
        <w:t xml:space="preserve"> Method</w:t>
      </w:r>
    </w:p>
    <w:p w14:paraId="5B3F2378" w14:textId="1656CAF1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Secant</w:t>
      </w:r>
      <w:r w:rsidRPr="009D0C61">
        <w:rPr>
          <w:sz w:val="20"/>
        </w:rPr>
        <w:t xml:space="preserve"> Pressure :0.303254</w:t>
      </w:r>
    </w:p>
    <w:p w14:paraId="20408AF0" w14:textId="1046EC00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Secant</w:t>
      </w:r>
      <w:r w:rsidRPr="009D0C61">
        <w:rPr>
          <w:sz w:val="20"/>
        </w:rPr>
        <w:t xml:space="preserve"> Pressure :461.545</w:t>
      </w:r>
    </w:p>
    <w:p w14:paraId="671ED295" w14:textId="0975CA48" w:rsidR="00347562" w:rsidRPr="009D0C61" w:rsidRDefault="00347562" w:rsidP="00347562">
      <w:pPr>
        <w:rPr>
          <w:sz w:val="20"/>
        </w:rPr>
      </w:pPr>
      <w:r w:rsidRPr="009D0C61">
        <w:rPr>
          <w:sz w:val="20"/>
        </w:rPr>
        <w:t>Secant</w:t>
      </w:r>
      <w:r w:rsidRPr="009D0C61">
        <w:rPr>
          <w:sz w:val="20"/>
        </w:rPr>
        <w:t xml:space="preserve"> Pressure :46.1601</w:t>
      </w:r>
    </w:p>
    <w:p w14:paraId="450A06AC" w14:textId="54068CF3" w:rsidR="00347562" w:rsidRDefault="00347562" w:rsidP="00347562">
      <w:pPr>
        <w:rPr>
          <w:sz w:val="20"/>
        </w:rPr>
      </w:pPr>
      <w:r w:rsidRPr="009D0C61">
        <w:rPr>
          <w:sz w:val="20"/>
        </w:rPr>
        <w:t>Secant</w:t>
      </w:r>
      <w:r w:rsidRPr="009D0C61">
        <w:rPr>
          <w:sz w:val="20"/>
        </w:rPr>
        <w:t xml:space="preserve"> Pressure :1691.65</w:t>
      </w:r>
    </w:p>
    <w:p w14:paraId="1DB751D6" w14:textId="1CCB3F7C" w:rsidR="00767F81" w:rsidRDefault="00767F81" w:rsidP="00347562">
      <w:pPr>
        <w:rPr>
          <w:sz w:val="20"/>
        </w:rPr>
      </w:pPr>
    </w:p>
    <w:p w14:paraId="3C4F2920" w14:textId="299AE8EF" w:rsidR="00767F81" w:rsidRDefault="000104E1" w:rsidP="00347562">
      <w:pPr>
        <w:rPr>
          <w:sz w:val="20"/>
        </w:rPr>
      </w:pPr>
      <w:r>
        <w:rPr>
          <w:sz w:val="20"/>
        </w:rPr>
        <w:t>The pressure converges to same value for all the test cases. F</w:t>
      </w:r>
      <w:r w:rsidR="003879F6">
        <w:rPr>
          <w:sz w:val="20"/>
        </w:rPr>
        <w:t xml:space="preserve">rom the rate of convergence </w:t>
      </w:r>
      <w:proofErr w:type="gramStart"/>
      <w:r w:rsidR="003879F6">
        <w:rPr>
          <w:sz w:val="20"/>
        </w:rPr>
        <w:t>table</w:t>
      </w:r>
      <w:proofErr w:type="gramEnd"/>
      <w:r w:rsidR="003879F6">
        <w:rPr>
          <w:sz w:val="20"/>
        </w:rPr>
        <w:t xml:space="preserve"> it seems that newton is the fastest, but from the graphs it seems secant converge faster than other method.</w:t>
      </w:r>
    </w:p>
    <w:p w14:paraId="7300D484" w14:textId="77777777" w:rsidR="003879F6" w:rsidRDefault="003879F6" w:rsidP="00347562">
      <w:pPr>
        <w:rPr>
          <w:b/>
          <w:bCs/>
          <w:sz w:val="36"/>
          <w:szCs w:val="36"/>
        </w:rPr>
      </w:pPr>
    </w:p>
    <w:p w14:paraId="4154893C" w14:textId="4976F0CD" w:rsidR="00767F81" w:rsidRDefault="00767F81" w:rsidP="00347562">
      <w:pPr>
        <w:rPr>
          <w:b/>
          <w:bCs/>
          <w:sz w:val="36"/>
          <w:szCs w:val="36"/>
        </w:rPr>
      </w:pPr>
      <w:r w:rsidRPr="00767F81">
        <w:rPr>
          <w:b/>
          <w:bCs/>
          <w:sz w:val="36"/>
          <w:szCs w:val="36"/>
        </w:rPr>
        <w:t>Problem 3</w:t>
      </w:r>
      <w:bookmarkStart w:id="0" w:name="_GoBack"/>
      <w:bookmarkEnd w:id="0"/>
    </w:p>
    <w:p w14:paraId="1A3DBA92" w14:textId="1A67F8F3" w:rsidR="00767F81" w:rsidRPr="00767F81" w:rsidRDefault="00767F81" w:rsidP="00347562">
      <w:pPr>
        <w:rPr>
          <w:sz w:val="24"/>
          <w:szCs w:val="24"/>
        </w:rPr>
      </w:pPr>
      <w:r w:rsidRPr="00767F81">
        <w:rPr>
          <w:sz w:val="24"/>
          <w:szCs w:val="24"/>
        </w:rPr>
        <w:t>Convergence Rate for Different Methods</w:t>
      </w:r>
    </w:p>
    <w:p w14:paraId="714C6A95" w14:textId="11E77BDD" w:rsidR="00767F81" w:rsidRDefault="00767F81" w:rsidP="00347562">
      <w:pPr>
        <w:rPr>
          <w:sz w:val="20"/>
        </w:rPr>
      </w:pPr>
    </w:p>
    <w:p w14:paraId="78877A2A" w14:textId="21E9D6CE" w:rsidR="00767F81" w:rsidRPr="00767F81" w:rsidRDefault="00767F81" w:rsidP="00347562">
      <w:pPr>
        <w:rPr>
          <w:sz w:val="20"/>
        </w:rPr>
      </w:pPr>
      <w:r>
        <w:rPr>
          <w:noProof/>
          <w:sz w:val="20"/>
        </w:rPr>
        <w:drawing>
          <wp:inline distT="0" distB="0" distL="0" distR="0" wp14:anchorId="62780ECD" wp14:editId="34324E14">
            <wp:extent cx="4347507" cy="13424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164" cy="1355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67F81" w:rsidRPr="00767F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MjcxMTIwtrA0tTBV0lEKTi0uzszPAykwrAUAdzNIiywAAAA="/>
  </w:docVars>
  <w:rsids>
    <w:rsidRoot w:val="00A032B2"/>
    <w:rsid w:val="000104E1"/>
    <w:rsid w:val="00347562"/>
    <w:rsid w:val="003879F6"/>
    <w:rsid w:val="0057044F"/>
    <w:rsid w:val="00767F81"/>
    <w:rsid w:val="00857361"/>
    <w:rsid w:val="009D0C61"/>
    <w:rsid w:val="00A03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20C4A"/>
  <w15:chartTrackingRefBased/>
  <w15:docId w15:val="{8660AE06-8525-4595-B4F7-A0894BEAC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01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.chouhan@iitrpr.ac.in</dc:creator>
  <cp:keywords/>
  <dc:description/>
  <cp:lastModifiedBy>pankaj.chouhan@iitrpr.ac.in</cp:lastModifiedBy>
  <cp:revision>5</cp:revision>
  <dcterms:created xsi:type="dcterms:W3CDTF">2020-02-18T19:23:00Z</dcterms:created>
  <dcterms:modified xsi:type="dcterms:W3CDTF">2020-02-18T20:11:00Z</dcterms:modified>
</cp:coreProperties>
</file>